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96be04b391db97528e886fca1ff390d3b10dc05"/>
    <w:p>
      <w:pPr>
        <w:pStyle w:val="Heading1"/>
      </w:pPr>
      <w:r>
        <w:t xml:space="preserve">Engage Squared - Security Readiness Playbook</w:t>
      </w:r>
    </w:p>
    <w:p>
      <w:pPr>
        <w:pStyle w:val="FirstParagraph"/>
      </w:pPr>
      <w:r>
        <w:t xml:space="preserve">This playbook helps E2 consultants and customers build practical security capability beyond data audits.</w:t>
      </w:r>
      <w:r>
        <w:br/>
      </w:r>
      <w:r>
        <w:t xml:space="preserve">It combines Microsoft “Ninja” trainings with E2’s delivery modules so teams can learn, assess, and execute.</w:t>
      </w:r>
    </w:p>
    <w:p>
      <w:r>
        <w:pict>
          <v:rect style="width:0;height:1.5pt" o:hralign="center" o:hrstd="t" o:hr="t"/>
        </w:pict>
      </w:r>
    </w:p>
    <w:bookmarkStart w:id="29" w:name="how-to-use-this-playbook"/>
    <w:p>
      <w:pPr>
        <w:pStyle w:val="Heading2"/>
      </w:pPr>
      <w:r>
        <w:t xml:space="preserve">How to Use This Playbook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uild common understanding</w:t>
      </w:r>
      <w:r>
        <w:br/>
      </w:r>
      <w:r>
        <w:t xml:space="preserve">Run the</w:t>
      </w:r>
      <w:r>
        <w:t xml:space="preserve"> </w:t>
      </w:r>
      <w:r>
        <w:rPr>
          <w:b/>
          <w:bCs/>
        </w:rPr>
        <w:t xml:space="preserve">Security Foundations</w:t>
      </w:r>
      <w:r>
        <w:t xml:space="preserve"> </w:t>
      </w:r>
      <w:r>
        <w:t xml:space="preserve">session to align language and principl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ss current posture</w:t>
      </w:r>
      <w:r>
        <w:br/>
      </w:r>
      <w:r>
        <w:t xml:space="preserve">Run a</w:t>
      </w:r>
      <w:r>
        <w:t xml:space="preserve"> </w:t>
      </w:r>
      <w:r>
        <w:rPr>
          <w:b/>
          <w:bCs/>
        </w:rPr>
        <w:t xml:space="preserve">Security Architecture Review</w:t>
      </w:r>
      <w:r>
        <w:t xml:space="preserve"> </w:t>
      </w:r>
      <w:r>
        <w:t xml:space="preserve">to understand where the customer is toda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lan the uplift</w:t>
      </w:r>
      <w:r>
        <w:br/>
      </w:r>
      <w:r>
        <w:t xml:space="preserve">Facilitate a</w:t>
      </w:r>
      <w:r>
        <w:t xml:space="preserve"> </w:t>
      </w:r>
      <w:r>
        <w:rPr>
          <w:b/>
          <w:bCs/>
        </w:rPr>
        <w:t xml:space="preserve">Security Roadmap Workshop</w:t>
      </w:r>
      <w:r>
        <w:t xml:space="preserve"> </w:t>
      </w:r>
      <w:r>
        <w:t xml:space="preserve">to set priorities and a Crawl–Walk–Run pla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 up while you deliver</w:t>
      </w:r>
      <w:r>
        <w:br/>
      </w:r>
      <w:r>
        <w:t xml:space="preserve">Use the Ninja trainings below to upskill delivery teams and customers in parallel.</w:t>
      </w:r>
      <w:r>
        <w:br/>
      </w:r>
      <w:r>
        <w:t xml:space="preserve">Then progress into specialised engagements such as</w:t>
      </w:r>
      <w:r>
        <w:t xml:space="preserve"> </w:t>
      </w:r>
      <w:r>
        <w:rPr>
          <w:b/>
          <w:bCs/>
        </w:rPr>
        <w:t xml:space="preserve">Sensitivity Labell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asic DLP Advisor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how-to-apply-the-training-content"/>
    <w:p>
      <w:pPr>
        <w:pStyle w:val="Heading2"/>
      </w:pPr>
      <w:r>
        <w:t xml:space="preserve">How to Apply the Training Content</w:t>
      </w:r>
    </w:p>
    <w:p>
      <w:pPr>
        <w:pStyle w:val="FirstParagraph"/>
      </w:pPr>
      <w:r>
        <w:t xml:space="preserve">This playbook is not just a list of links - it is a guide for building capability in a structured way.</w:t>
      </w:r>
      <w:r>
        <w:br/>
      </w:r>
      <w:r>
        <w:t xml:space="preserve">Use it differently depending on the audienc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nal staff readiness</w:t>
      </w:r>
      <w:r>
        <w:t xml:space="preserve">: Start with Ninja modules before your first customer deliver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boarding customers</w:t>
      </w:r>
      <w:r>
        <w:t xml:space="preserve">: Recommend foundational Ninja modules as preparatory learning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ivery support</w:t>
      </w:r>
      <w:r>
        <w:t xml:space="preserve">: Use these as enrichment alongside E2 modules like DLP Advisory or Sensitivity Labelling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kill enablement</w:t>
      </w:r>
      <w:r>
        <w:t xml:space="preserve">: Institutions and partners benefit by aligning real training pathways to delivery services.</w:t>
      </w:r>
    </w:p>
    <w:p>
      <w:r>
        <w:pict>
          <v:rect style="width:0;height:1.5pt" o:hralign="center" o:hrstd="t" o:hr="t"/>
        </w:pict>
      </w:r>
    </w:p>
    <w:bookmarkEnd w:id="30"/>
    <w:bookmarkStart w:id="46" w:name="X29e1a0fa0428949abf608f5e1c647f890da20a0"/>
    <w:p>
      <w:pPr>
        <w:pStyle w:val="Heading2"/>
      </w:pPr>
      <w:r>
        <w:t xml:space="preserve">At a Glance: Training Readiness by Delivery</w:t>
      </w:r>
    </w:p>
    <w:p>
      <w:pPr>
        <w:pStyle w:val="FirstParagraph"/>
      </w:pPr>
      <w:r>
        <w:t xml:space="preserve">Use this as a quick reference to determine the minimum skilling needed before delivering each E2 module.</w:t>
      </w:r>
      <w:r>
        <w:br/>
      </w:r>
      <w:r>
        <w:t xml:space="preserve">“Nice to Have” items are optional, but they provide extra confidence and dep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8"/>
        <w:gridCol w:w="3168"/>
        <w:gridCol w:w="24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2 Delivery</w:t>
            </w:r>
          </w:p>
        </w:tc>
        <w:tc>
          <w:tcPr/>
          <w:p>
            <w:pPr>
              <w:pStyle w:val="Compact"/>
            </w:pPr>
            <w:r>
              <w:t xml:space="preserve">Minimum Training</w:t>
            </w:r>
          </w:p>
        </w:tc>
        <w:tc>
          <w:tcPr/>
          <w:p>
            <w:pPr>
              <w:pStyle w:val="Compact"/>
            </w:pPr>
            <w:r>
              <w:t xml:space="preserve">Nice to Ha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Foundations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NIST Online Cybersecurity Learning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CSA Cloud Security Fundamentals</w:t>
              </w:r>
            </w:hyperlink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Compliance Manager Ninj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Architecture Review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Defender for Endpoint Ninja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Sentinel Ninja – Level 400</w:t>
              </w:r>
            </w:hyperlink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Threat Intelligence Ninja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EASM Ninj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Roadmap Workshop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Purview Information Protection Ninja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Purview DLP Ninja</w:t>
              </w:r>
            </w:hyperlink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Insider Risk Ninja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Communication Compliance Ninj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sitivity Labelling Uplift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Purview Information Protection Ninja</w:t>
              </w:r>
            </w:hyperlink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eDiscovery Ninja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Records Management Ninj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ic DLP Advisory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Purview DLP Ninja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Defender for Cloud Apps Ninja</w:t>
              </w:r>
            </w:hyperlink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Insider Risk Ninja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riva Ninja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readiness-tracks-and-training-links"/>
    <w:p>
      <w:pPr>
        <w:pStyle w:val="Heading2"/>
      </w:pPr>
      <w:r>
        <w:t xml:space="preserve">Readiness Tracks and Training Links</w:t>
      </w:r>
    </w:p>
    <w:p>
      <w:pPr>
        <w:pStyle w:val="FirstParagraph"/>
      </w:pPr>
      <w:r>
        <w:t xml:space="preserve">Below are curated Microsoft “Ninja” trainings organised into logical tracks.</w:t>
      </w:r>
      <w:r>
        <w:br/>
      </w:r>
      <w:r>
        <w:t xml:space="preserve">These are the official deep-dives used across the industry for hands-on capability building.</w:t>
      </w:r>
    </w:p>
    <w:bookmarkEnd w:id="47"/>
    <w:bookmarkStart w:id="61" w:name="microsoft-ninja-training-modules"/>
    <w:p>
      <w:pPr>
        <w:pStyle w:val="Heading2"/>
      </w:pPr>
      <w:r>
        <w:t xml:space="preserve">Microsoft “Ninja” Training Modules</w:t>
      </w:r>
    </w:p>
    <w:p>
      <w:pPr>
        <w:pStyle w:val="FirstParagraph"/>
      </w:pPr>
      <w:r>
        <w:t xml:space="preserve">These are Microsoft’s deep-dive, role-focused skilling paths. They’re ideal for consultants building technical capability, or for customers who want to develop internal expertise while adopting Microsoft Security solu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2640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ck</w:t>
            </w:r>
          </w:p>
        </w:tc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pilot &amp; Exposure Management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Microsoft Security Copilot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troductory to advanced content for Copilot for Security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Defender Experts Ninja Hu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raining path for Microsoft Defender Expert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Defender Vulnerability Management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ulnerability management strategies and lab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Defender External Attack Surface Management (EASM)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iscovering and protecting your external attack surfa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, XDR &amp; Hunting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Unified SOC Platform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OC integration across Microsoft 365 Defender and Sentine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Microsoft 365 Defender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mprehensive XDR capabilities in Microsoft 365 Defender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Defender for Endpoint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ndpoint detection, response, and protec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</w:rPr>
                <w:t xml:space="preserve">Defender for Identity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otect and monitor Active Directory identity system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4">
              <w:r>
                <w:rPr>
                  <w:rStyle w:val="Hyperlink"/>
                </w:rPr>
                <w:t xml:space="preserve">Defender for Office 365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mail and collaboration security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Sentinel Ninja – Level 400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dvanced content for Microsoft Sentine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Sentinel Notebooks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Jupyter notebooks for hunting and autom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Sentinel Automation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OAR capabilities with Sentine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Must Learn KQ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Query language fundamentals for Defender and Sentin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&amp; Infrastructure Security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Defender for Cloud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ecuring Azure and hybrid workload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Azure Network Security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etwork segmentation, firewalls, and Azure protection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60">
              <w:r>
                <w:rPr>
                  <w:rStyle w:val="Hyperlink"/>
                </w:rPr>
                <w:t xml:space="preserve">Defender for IoT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OT and IoT device protec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Defender Threat Intelligence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hreat intelligence gathering and enrich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tion Protection, Compliance &amp; Privacy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Purview Information Protection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lassification and labelling fundamental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Purview Data Loss Prevention (DLP)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LP policy design and enforcement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3">
              <w:r>
                <w:rPr>
                  <w:rStyle w:val="Hyperlink"/>
                </w:rPr>
                <w:t xml:space="preserve">Purview Data Lifecycle &amp; Records Mgmt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ords and retention in Microsoft 365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Purview eDiscovery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iscovery, review, and export of dat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Compliance Manager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mpliance score and regulatory mapping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1">
              <w:r>
                <w:rPr>
                  <w:rStyle w:val="Hyperlink"/>
                </w:rPr>
                <w:t xml:space="preserve">Communication Compliance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licy design for inappropriate communication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Insider Risk Management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sider risk detection and respons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5">
              <w:r>
                <w:rPr>
                  <w:rStyle w:val="Hyperlink"/>
                </w:rPr>
                <w:t xml:space="preserve">Microsoft Priva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ivacy-respecting data handling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Defender for Cloud Apps Ninj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loud app governance and session control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Start w:id="66" w:name="vendor-agnostic-capability-tracks"/>
    <w:p>
      <w:pPr>
        <w:pStyle w:val="Heading2"/>
      </w:pPr>
      <w:r>
        <w:t xml:space="preserve">Vendor-Agnostic Capability Tracks</w:t>
      </w:r>
    </w:p>
    <w:p>
      <w:pPr>
        <w:pStyle w:val="FirstParagraph"/>
      </w:pPr>
      <w:r>
        <w:t xml:space="preserve">Beyond product-specific</w:t>
      </w:r>
      <w:r>
        <w:t xml:space="preserve"> </w:t>
      </w:r>
      <w:r>
        <w:t xml:space="preserve">“Ninja”</w:t>
      </w:r>
      <w:r>
        <w:t xml:space="preserve"> </w:t>
      </w:r>
      <w:r>
        <w:t xml:space="preserve">training, these resources build security breadth and architectural discipline across any technology stack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2640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ck</w:t>
            </w:r>
          </w:p>
        </w:tc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&amp; Architecture Foundations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CSA – Cloud Security Training &amp; CCSK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Vendor-neutral cloud security frameworks and certificati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NIST – Online Cybersecurity Learni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ducational assets aligned to NICE — perfect for grounding rol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TechRadar Course Roundu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 curated mix of free and low-cost cybersecurity courses across platfor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Awareness &amp; Role-Based Training</w:t>
            </w:r>
          </w:p>
        </w:tc>
        <w:tc>
          <w:tcPr/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Infosec Skills &amp; SecurityIQ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hishing, SOC roles, executive awarenes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Skills &amp; Certifications</w:t>
            </w:r>
          </w:p>
        </w:tc>
        <w:tc>
          <w:tcPr/>
          <w:p>
            <w:pPr>
              <w:pStyle w:val="Compact"/>
            </w:pPr>
            <w:hyperlink r:id="rId64">
              <w:r>
                <w:rPr>
                  <w:rStyle w:val="Hyperlink"/>
                </w:rPr>
                <w:t xml:space="preserve">Fortinet NSE Self-Paced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raining aligned to secure network and cloud operation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SANS Institu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ep, hands-on vendor-neutral security topic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6"/>
    <w:bookmarkStart w:id="68" w:name="defender-xdr-deployment-reference"/>
    <w:p>
      <w:pPr>
        <w:pStyle w:val="Heading2"/>
      </w:pPr>
      <w:r>
        <w:t xml:space="preserve">Defender XDR Deployment Reference</w:t>
      </w:r>
    </w:p>
    <w:p>
      <w:pPr>
        <w:pStyle w:val="FirstParagraph"/>
      </w:pPr>
      <w:r>
        <w:rPr>
          <w:b/>
          <w:bCs/>
        </w:rPr>
        <w:t xml:space="preserve">Ray Reyes — Microsoft Defender XDR Deployment Guide</w:t>
      </w:r>
      <w:r>
        <w:br/>
      </w:r>
      <w:r>
        <w:t xml:space="preserve">A deployment playbook for Microsoft Defender XDR that outlines roles, permissions, and the logic of</w:t>
      </w:r>
      <w:r>
        <w:t xml:space="preserve"> </w:t>
      </w:r>
      <w:r>
        <w:t xml:space="preserve">“why”</w:t>
      </w:r>
      <w:r>
        <w:t xml:space="preserve"> </w:t>
      </w:r>
      <w:r>
        <w:t xml:space="preserve">to enable controls in a customer context. Great companion for architecture reviews or roadmap phases</w:t>
      </w:r>
      <w:r>
        <w:t xml:space="preserve"> </w:t>
      </w:r>
      <w:hyperlink r:id="rId67">
        <w:r>
          <w:rPr>
            <w:rStyle w:val="Hyperlink"/>
          </w:rPr>
          <w:t xml:space="preserve">:contentReference</w:t>
        </w:r>
        <w:r>
          <w:rPr>
            <w:rStyle w:val="Hyperlink"/>
          </w:rPr>
          <w:t xml:space="preserve">oaicite:30</w:t>
        </w:r>
      </w:hyperlink>
    </w:p>
    <w:p>
      <w:r>
        <w:pict>
          <v:rect style="width:0;height:1.5pt" o:hralign="center" o:hrstd="t" o:hr="t"/>
        </w:pict>
      </w:r>
    </w:p>
    <w:bookmarkEnd w:id="68"/>
    <w:bookmarkEnd w:id="69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49" Target="https://aka.ms/DefenderExpertsNinjaHub" TargetMode="External" /><Relationship Type="http://schemas.openxmlformats.org/officeDocument/2006/relationships/hyperlink" Id="rId57" Target="https://aka.ms/MustLearnKQL" TargetMode="External" /><Relationship Type="http://schemas.openxmlformats.org/officeDocument/2006/relationships/hyperlink" Id="rId32" Target="https://cloudsecurityalliance.org/education/ccsk" TargetMode="External" /><Relationship Type="http://schemas.openxmlformats.org/officeDocument/2006/relationships/hyperlink" Id="rId59" Target="https://techcommunity.microsoft.com/t5/azure-network-security-blog/azure-network-security-ninja-training/ba-p/2356101" TargetMode="External" /><Relationship Type="http://schemas.openxmlformats.org/officeDocument/2006/relationships/hyperlink" Id="rId52" Target="https://techcommunity.microsoft.com/t5/microsoft-365-defender-blog/become-a-microsoft-365-defender-ninja/ba-p/1789376" TargetMode="External" /><Relationship Type="http://schemas.openxmlformats.org/officeDocument/2006/relationships/hyperlink" Id="rId37" Target="https://techcommunity.microsoft.com/t5/microsoft-defender-external/become-a-microsoft-defender-external-attack-surface-management/ba-p/3743985" TargetMode="External" /><Relationship Type="http://schemas.openxmlformats.org/officeDocument/2006/relationships/hyperlink" Id="rId58" Target="https://techcommunity.microsoft.com/t5/microsoft-defender-for-cloud/become-a-microsoft-defender-for-cloud-ninja/ba-p/1608761" TargetMode="External" /><Relationship Type="http://schemas.openxmlformats.org/officeDocument/2006/relationships/hyperlink" Id="rId34" Target="https://techcommunity.microsoft.com/t5/microsoft-defender-for-endpoint/become-a-microsoft-defender-for-endpoint-ninja/ba-p/1515647" TargetMode="External" /><Relationship Type="http://schemas.openxmlformats.org/officeDocument/2006/relationships/hyperlink" Id="rId60" Target="https://techcommunity.microsoft.com/t5/microsoft-defender-for-iot-blog/microsoft-defender-for-iot-ninja-training/ba-p/2428899" TargetMode="External" /><Relationship Type="http://schemas.openxmlformats.org/officeDocument/2006/relationships/hyperlink" Id="rId54" Target="https://techcommunity.microsoft.com/t5/microsoft-defender-for-office/become-a-microsoft-defender-for-office-365-ninja-june-2022/ba-p/2187392" TargetMode="External" /><Relationship Type="http://schemas.openxmlformats.org/officeDocument/2006/relationships/hyperlink" Id="rId36" Target="https://techcommunity.microsoft.com/t5/microsoft-defender-threat/become-a-microsoft-defender-threat-intelligence-ninja-the/ba-p/3656965" TargetMode="External" /><Relationship Type="http://schemas.openxmlformats.org/officeDocument/2006/relationships/hyperlink" Id="rId50" Target="https://techcommunity.microsoft.com/t5/microsoft-defender-vulnerability/become-a-microsoft-defender-vulnerability-management-ninja/ba-p/4003011" TargetMode="External" /><Relationship Type="http://schemas.openxmlformats.org/officeDocument/2006/relationships/hyperlink" Id="rId48" Target="https://techcommunity.microsoft.com/t5/microsoft-security-copilot-blog/how-to-become-a-microsoft-copilot-for-security-ninja-the/ba-p/4106928" TargetMode="External" /><Relationship Type="http://schemas.openxmlformats.org/officeDocument/2006/relationships/hyperlink" Id="rId56" Target="https://techcommunity.microsoft.com/t5/microsoft-sentinel-blog/become-a-microsoft-sentinel-automation-ninja/ba-p/3563377" TargetMode="External" /><Relationship Type="http://schemas.openxmlformats.org/officeDocument/2006/relationships/hyperlink" Id="rId35" Target="https://techcommunity.microsoft.com/t5/microsoft-sentinel-blog/become-a-microsoft-sentinel-ninja-the-complete-level-400/ba-p/1246310" TargetMode="External" /><Relationship Type="http://schemas.openxmlformats.org/officeDocument/2006/relationships/hyperlink" Id="rId51" Target="https://techcommunity.microsoft.com/t5/microsoft-sentinel-blog/become-a-microsoft-unified-soc-platform-ninja/ba-p/4014565" TargetMode="External" /><Relationship Type="http://schemas.openxmlformats.org/officeDocument/2006/relationships/hyperlink" Id="rId55" Target="https://techcommunity.microsoft.com/t5/microsoft-sentinel-blog/becoming-a-microsoft-sentinel-notebooks-ninja-the-series/ba-p/2693491" TargetMode="External" /><Relationship Type="http://schemas.openxmlformats.org/officeDocument/2006/relationships/hyperlink" Id="rId41" Target="https://techcommunity.microsoft.com/t5/security-compliance-and-identity/become-a-communication-compliance-ninja/ba-p/3283283" TargetMode="External" /><Relationship Type="http://schemas.openxmlformats.org/officeDocument/2006/relationships/hyperlink" Id="rId45" Target="https://techcommunity.microsoft.com/t5/security-compliance-and-identity/become-a-microsoft-priva-ninja/ba-p/3876888" TargetMode="External" /><Relationship Type="http://schemas.openxmlformats.org/officeDocument/2006/relationships/hyperlink" Id="rId43" Target="https://techcommunity.microsoft.com/t5/security-compliance-and-identity/become-a-microsoft-purview-data-lifecycle-and-records-management/ba-p/3874829" TargetMode="External" /><Relationship Type="http://schemas.openxmlformats.org/officeDocument/2006/relationships/hyperlink" Id="rId42" Target="https://techcommunity.microsoft.com/t5/security-compliance-and-identity/become-a-microsoft-purview-ediscovery-ninja/ba-p/2793108" TargetMode="External" /><Relationship Type="http://schemas.openxmlformats.org/officeDocument/2006/relationships/hyperlink" Id="rId40" Target="https://techcommunity.microsoft.com/t5/security-compliance-and-identity/become-an-insider-risk-management-ninja/ba-p/3282306" TargetMode="External" /><Relationship Type="http://schemas.openxmlformats.org/officeDocument/2006/relationships/hyperlink" Id="rId33" Target="https://techcommunity.microsoft.com/t5/security-compliance-and-identity/microsoft-compliance-manager-mscm-ninja-training-q1-2022/ba-p/3181322" TargetMode="External" /><Relationship Type="http://schemas.openxmlformats.org/officeDocument/2006/relationships/hyperlink" Id="rId44" Target="https://techcommunity.microsoft.com/t5/security-compliance-and-identity/microsoft-defender-for-cloud-apps-ninja-training-june-2022/ba-p/3050791" TargetMode="External" /><Relationship Type="http://schemas.openxmlformats.org/officeDocument/2006/relationships/hyperlink" Id="rId53" Target="https://techcommunity.microsoft.com/t5/security-compliance-and-identity/microsoft-defender-for-identity-ninja-training/ba-p/2117904" TargetMode="External" /><Relationship Type="http://schemas.openxmlformats.org/officeDocument/2006/relationships/hyperlink" Id="rId38" Target="https://techcommunity.microsoft.com/t5/security-compliance-and-identity/the-microsoft-information-protection-mip-ninja-training-is-here/ba-p/2887478" TargetMode="External" /><Relationship Type="http://schemas.openxmlformats.org/officeDocument/2006/relationships/hyperlink" Id="rId39" Target="https://techcommunity.microsoft.com/t5/security-compliance-and-identity/the-microsoft-purview-data-loss-prevention-ninja-training-is/ba-p/3659015" TargetMode="External" /><Relationship Type="http://schemas.openxmlformats.org/officeDocument/2006/relationships/hyperlink" Id="rId64" Target="https://www.fortinet.com/uk/training/cybersecurity-professionals" TargetMode="External" /><Relationship Type="http://schemas.openxmlformats.org/officeDocument/2006/relationships/hyperlink" Id="rId63" Target="https://www.infosecinstitute.com/skills/" TargetMode="External" /><Relationship Type="http://schemas.openxmlformats.org/officeDocument/2006/relationships/hyperlink" Id="rId67" Target="https://www.linkedin.com/posts/ray-reyes-598062125_mastering-deployment-of-microsoft-defender-activity-7347876268115169280-tvRw/" TargetMode="External" /><Relationship Type="http://schemas.openxmlformats.org/officeDocument/2006/relationships/hyperlink" Id="rId31" Target="https://www.nist.gov/itl/applied-cybersecurity/nice/resources/online-learning-content" TargetMode="External" /><Relationship Type="http://schemas.openxmlformats.org/officeDocument/2006/relationships/hyperlink" Id="rId65" Target="https://www.sans.org/au_en" TargetMode="External" /><Relationship Type="http://schemas.openxmlformats.org/officeDocument/2006/relationships/hyperlink" Id="rId62" Target="https://www.techradar.com/best/best-online-cyber-security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ka.ms/DefenderExpertsNinjaHub" TargetMode="External" /><Relationship Type="http://schemas.openxmlformats.org/officeDocument/2006/relationships/hyperlink" Id="rId57" Target="https://aka.ms/MustLearnKQL" TargetMode="External" /><Relationship Type="http://schemas.openxmlformats.org/officeDocument/2006/relationships/hyperlink" Id="rId32" Target="https://cloudsecurityalliance.org/education/ccsk" TargetMode="External" /><Relationship Type="http://schemas.openxmlformats.org/officeDocument/2006/relationships/hyperlink" Id="rId59" Target="https://techcommunity.microsoft.com/t5/azure-network-security-blog/azure-network-security-ninja-training/ba-p/2356101" TargetMode="External" /><Relationship Type="http://schemas.openxmlformats.org/officeDocument/2006/relationships/hyperlink" Id="rId52" Target="https://techcommunity.microsoft.com/t5/microsoft-365-defender-blog/become-a-microsoft-365-defender-ninja/ba-p/1789376" TargetMode="External" /><Relationship Type="http://schemas.openxmlformats.org/officeDocument/2006/relationships/hyperlink" Id="rId37" Target="https://techcommunity.microsoft.com/t5/microsoft-defender-external/become-a-microsoft-defender-external-attack-surface-management/ba-p/3743985" TargetMode="External" /><Relationship Type="http://schemas.openxmlformats.org/officeDocument/2006/relationships/hyperlink" Id="rId58" Target="https://techcommunity.microsoft.com/t5/microsoft-defender-for-cloud/become-a-microsoft-defender-for-cloud-ninja/ba-p/1608761" TargetMode="External" /><Relationship Type="http://schemas.openxmlformats.org/officeDocument/2006/relationships/hyperlink" Id="rId34" Target="https://techcommunity.microsoft.com/t5/microsoft-defender-for-endpoint/become-a-microsoft-defender-for-endpoint-ninja/ba-p/1515647" TargetMode="External" /><Relationship Type="http://schemas.openxmlformats.org/officeDocument/2006/relationships/hyperlink" Id="rId60" Target="https://techcommunity.microsoft.com/t5/microsoft-defender-for-iot-blog/microsoft-defender-for-iot-ninja-training/ba-p/2428899" TargetMode="External" /><Relationship Type="http://schemas.openxmlformats.org/officeDocument/2006/relationships/hyperlink" Id="rId54" Target="https://techcommunity.microsoft.com/t5/microsoft-defender-for-office/become-a-microsoft-defender-for-office-365-ninja-june-2022/ba-p/2187392" TargetMode="External" /><Relationship Type="http://schemas.openxmlformats.org/officeDocument/2006/relationships/hyperlink" Id="rId36" Target="https://techcommunity.microsoft.com/t5/microsoft-defender-threat/become-a-microsoft-defender-threat-intelligence-ninja-the/ba-p/3656965" TargetMode="External" /><Relationship Type="http://schemas.openxmlformats.org/officeDocument/2006/relationships/hyperlink" Id="rId50" Target="https://techcommunity.microsoft.com/t5/microsoft-defender-vulnerability/become-a-microsoft-defender-vulnerability-management-ninja/ba-p/4003011" TargetMode="External" /><Relationship Type="http://schemas.openxmlformats.org/officeDocument/2006/relationships/hyperlink" Id="rId48" Target="https://techcommunity.microsoft.com/t5/microsoft-security-copilot-blog/how-to-become-a-microsoft-copilot-for-security-ninja-the/ba-p/4106928" TargetMode="External" /><Relationship Type="http://schemas.openxmlformats.org/officeDocument/2006/relationships/hyperlink" Id="rId56" Target="https://techcommunity.microsoft.com/t5/microsoft-sentinel-blog/become-a-microsoft-sentinel-automation-ninja/ba-p/3563377" TargetMode="External" /><Relationship Type="http://schemas.openxmlformats.org/officeDocument/2006/relationships/hyperlink" Id="rId35" Target="https://techcommunity.microsoft.com/t5/microsoft-sentinel-blog/become-a-microsoft-sentinel-ninja-the-complete-level-400/ba-p/1246310" TargetMode="External" /><Relationship Type="http://schemas.openxmlformats.org/officeDocument/2006/relationships/hyperlink" Id="rId51" Target="https://techcommunity.microsoft.com/t5/microsoft-sentinel-blog/become-a-microsoft-unified-soc-platform-ninja/ba-p/4014565" TargetMode="External" /><Relationship Type="http://schemas.openxmlformats.org/officeDocument/2006/relationships/hyperlink" Id="rId55" Target="https://techcommunity.microsoft.com/t5/microsoft-sentinel-blog/becoming-a-microsoft-sentinel-notebooks-ninja-the-series/ba-p/2693491" TargetMode="External" /><Relationship Type="http://schemas.openxmlformats.org/officeDocument/2006/relationships/hyperlink" Id="rId41" Target="https://techcommunity.microsoft.com/t5/security-compliance-and-identity/become-a-communication-compliance-ninja/ba-p/3283283" TargetMode="External" /><Relationship Type="http://schemas.openxmlformats.org/officeDocument/2006/relationships/hyperlink" Id="rId45" Target="https://techcommunity.microsoft.com/t5/security-compliance-and-identity/become-a-microsoft-priva-ninja/ba-p/3876888" TargetMode="External" /><Relationship Type="http://schemas.openxmlformats.org/officeDocument/2006/relationships/hyperlink" Id="rId43" Target="https://techcommunity.microsoft.com/t5/security-compliance-and-identity/become-a-microsoft-purview-data-lifecycle-and-records-management/ba-p/3874829" TargetMode="External" /><Relationship Type="http://schemas.openxmlformats.org/officeDocument/2006/relationships/hyperlink" Id="rId42" Target="https://techcommunity.microsoft.com/t5/security-compliance-and-identity/become-a-microsoft-purview-ediscovery-ninja/ba-p/2793108" TargetMode="External" /><Relationship Type="http://schemas.openxmlformats.org/officeDocument/2006/relationships/hyperlink" Id="rId40" Target="https://techcommunity.microsoft.com/t5/security-compliance-and-identity/become-an-insider-risk-management-ninja/ba-p/3282306" TargetMode="External" /><Relationship Type="http://schemas.openxmlformats.org/officeDocument/2006/relationships/hyperlink" Id="rId33" Target="https://techcommunity.microsoft.com/t5/security-compliance-and-identity/microsoft-compliance-manager-mscm-ninja-training-q1-2022/ba-p/3181322" TargetMode="External" /><Relationship Type="http://schemas.openxmlformats.org/officeDocument/2006/relationships/hyperlink" Id="rId44" Target="https://techcommunity.microsoft.com/t5/security-compliance-and-identity/microsoft-defender-for-cloud-apps-ninja-training-june-2022/ba-p/3050791" TargetMode="External" /><Relationship Type="http://schemas.openxmlformats.org/officeDocument/2006/relationships/hyperlink" Id="rId53" Target="https://techcommunity.microsoft.com/t5/security-compliance-and-identity/microsoft-defender-for-identity-ninja-training/ba-p/2117904" TargetMode="External" /><Relationship Type="http://schemas.openxmlformats.org/officeDocument/2006/relationships/hyperlink" Id="rId38" Target="https://techcommunity.microsoft.com/t5/security-compliance-and-identity/the-microsoft-information-protection-mip-ninja-training-is-here/ba-p/2887478" TargetMode="External" /><Relationship Type="http://schemas.openxmlformats.org/officeDocument/2006/relationships/hyperlink" Id="rId39" Target="https://techcommunity.microsoft.com/t5/security-compliance-and-identity/the-microsoft-purview-data-loss-prevention-ninja-training-is/ba-p/3659015" TargetMode="External" /><Relationship Type="http://schemas.openxmlformats.org/officeDocument/2006/relationships/hyperlink" Id="rId64" Target="https://www.fortinet.com/uk/training/cybersecurity-professionals" TargetMode="External" /><Relationship Type="http://schemas.openxmlformats.org/officeDocument/2006/relationships/hyperlink" Id="rId63" Target="https://www.infosecinstitute.com/skills/" TargetMode="External" /><Relationship Type="http://schemas.openxmlformats.org/officeDocument/2006/relationships/hyperlink" Id="rId67" Target="https://www.linkedin.com/posts/ray-reyes-598062125_mastering-deployment-of-microsoft-defender-activity-7347876268115169280-tvRw/" TargetMode="External" /><Relationship Type="http://schemas.openxmlformats.org/officeDocument/2006/relationships/hyperlink" Id="rId31" Target="https://www.nist.gov/itl/applied-cybersecurity/nice/resources/online-learning-content" TargetMode="External" /><Relationship Type="http://schemas.openxmlformats.org/officeDocument/2006/relationships/hyperlink" Id="rId65" Target="https://www.sans.org/au_en" TargetMode="External" /><Relationship Type="http://schemas.openxmlformats.org/officeDocument/2006/relationships/hyperlink" Id="rId62" Target="https://www.techradar.com/best/best-online-cyber-security-courses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3Z</dcterms:created>
  <dcterms:modified xsi:type="dcterms:W3CDTF">2025-10-09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